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1278"/>
        <w:gridCol w:w="1877"/>
        <w:gridCol w:w="1161"/>
        <w:gridCol w:w="1032"/>
        <w:gridCol w:w="1131"/>
        <w:gridCol w:w="1010"/>
        <w:gridCol w:w="1743"/>
        <w:gridCol w:w="798"/>
        <w:gridCol w:w="4036"/>
      </w:tblGrid>
      <w:tr w:rsidR="00864090" w:rsidRPr="00010558" w14:paraId="49D7C4A3" w14:textId="77777777" w:rsidTr="009E5C94">
        <w:trPr>
          <w:trHeight w:val="1550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864090" w:rsidRPr="00010558" w14:paraId="75AA5C45" w14:textId="77777777" w:rsidTr="009E5C94">
        <w:trPr>
          <w:trHeight w:val="1643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0A5FE7B7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24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540851C9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Rhys laptop slowly breaking, may lead to lost fil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7B3E44AB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MEDIUM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4CC66A9A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4122D22" w14:textId="60AB0607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HIGH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4589F25D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Rhys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4A9DA137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 xml:space="preserve">Contact </w:t>
            </w:r>
            <w:proofErr w:type="spellStart"/>
            <w:r w:rsidRPr="00864090">
              <w:rPr>
                <w:rFonts w:eastAsia="Times New Roman" w:cs="Calibri"/>
                <w:color w:val="000000"/>
                <w:lang w:val="en-NZ" w:eastAsia="en-NZ"/>
              </w:rPr>
              <w:t>studylink</w:t>
            </w:r>
            <w:proofErr w:type="spellEnd"/>
            <w:r w:rsidRPr="00864090">
              <w:rPr>
                <w:rFonts w:eastAsia="Times New Roman" w:cs="Calibri"/>
                <w:color w:val="000000"/>
                <w:lang w:val="en-NZ" w:eastAsia="en-NZ"/>
              </w:rPr>
              <w:t>, apply for course related costs, purchase new drives for laptop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6689F" w14:textId="00071DD7" w:rsidR="00010558" w:rsidRPr="00864090" w:rsidRDefault="00864090" w:rsidP="00864090">
            <w:pPr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F2E318D" w:rsidR="00010558" w:rsidRPr="00864090" w:rsidRDefault="00864090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864090">
              <w:rPr>
                <w:rFonts w:eastAsia="Times New Roman" w:cs="Calibri"/>
                <w:color w:val="000000"/>
                <w:lang w:val="en-NZ" w:eastAsia="en-NZ"/>
              </w:rPr>
              <w:t xml:space="preserve">Pbtech.co.nz </w:t>
            </w:r>
          </w:p>
        </w:tc>
      </w:tr>
      <w:tr w:rsidR="00864090" w:rsidRPr="00010558" w14:paraId="5B4C963C" w14:textId="77777777" w:rsidTr="009E5C94">
        <w:trPr>
          <w:trHeight w:val="1538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45E96" w14:textId="5A2FD463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DAD0E" w14:textId="71102126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4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4E900" w14:textId="79207422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Access to </w:t>
            </w:r>
            <w:proofErr w:type="spellStart"/>
            <w:r>
              <w:rPr>
                <w:rFonts w:cs="Calibri"/>
              </w:rPr>
              <w:t>moodle</w:t>
            </w:r>
            <w:proofErr w:type="spellEnd"/>
            <w:r>
              <w:rPr>
                <w:rFonts w:cs="Calibri"/>
              </w:rPr>
              <w:t xml:space="preserve"> is chaotic/sporadic due to hardware issu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25B6297" w14:textId="5F239419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6E22088" w14:textId="02D818BB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C06EDE6" w14:textId="57ACEBFF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E1915B" w14:textId="33B151CE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hys, Artem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23330" w14:textId="36DB4EAE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th parties will download all relevant documents while access is availabl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29E31" w14:textId="3CA0037C" w:rsidR="00864090" w:rsidRDefault="00864090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B8AE6" w14:textId="13853836" w:rsidR="00864090" w:rsidRDefault="00864090" w:rsidP="00010558">
            <w:pPr>
              <w:spacing w:after="0" w:line="240" w:lineRule="auto"/>
            </w:pPr>
            <w:r w:rsidRPr="00864090">
              <w:t>https://learning.eit.ac.nz/my/</w:t>
            </w:r>
          </w:p>
        </w:tc>
      </w:tr>
      <w:tr w:rsidR="00864090" w:rsidRPr="00010558" w14:paraId="059F12E2" w14:textId="77777777" w:rsidTr="009E5C9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BEAEE" w14:textId="61B271BA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0750F" w14:textId="73D03986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4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78B6B" w14:textId="01BADD81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ccess to internet is slow/shoddy on campus, leading to difficulty in sourcing document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29DC4444" w14:textId="50A72752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0233A79E" w14:textId="1EB6539F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2B213BF" w14:textId="68BC615F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C3478" w14:textId="661C04DC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hys, Artem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65C545" w14:textId="15D8A893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th parties will download all relevant documents from home internet connection to ensure documents are sourced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DD48F" w14:textId="7A64505F" w:rsidR="00864090" w:rsidRDefault="00864090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072C0" w14:textId="756C346F" w:rsidR="00864090" w:rsidRDefault="00864090" w:rsidP="00010558">
            <w:pPr>
              <w:spacing w:after="0" w:line="240" w:lineRule="auto"/>
            </w:pPr>
            <w:r>
              <w:t>-</w:t>
            </w:r>
          </w:p>
        </w:tc>
      </w:tr>
      <w:tr w:rsidR="00864090" w:rsidRPr="00010558" w14:paraId="4BFE6DEF" w14:textId="77777777" w:rsidTr="009E5C94">
        <w:trPr>
          <w:trHeight w:val="1833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9023B1" w14:textId="53248421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5F4AD" w14:textId="0BFD5130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5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84D3D" w14:textId="787C983B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Close date for submitting work is rapidly approaching, leading to a “crunch time” in work ethic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F380670" w14:textId="6045A962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35BB207" w14:textId="2CE4B1DA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FC9B15A" w14:textId="1CF91719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59873" w14:textId="68BCE5DE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hys, Artem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62395" w14:textId="68505063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Both parties are to follow delegated tasks to ensure the deadline is respected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FE0A0" w14:textId="61FF4B6A" w:rsidR="00864090" w:rsidRDefault="00864090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91745" w14:textId="508EBA42" w:rsidR="00864090" w:rsidRDefault="009E5C94" w:rsidP="00010558">
            <w:pPr>
              <w:spacing w:after="0" w:line="240" w:lineRule="auto"/>
            </w:pPr>
            <w:r w:rsidRPr="009E5C94">
              <w:t>https://www.hiclark.com/blog/how-to-manage-crunch-time-stress/</w:t>
            </w:r>
          </w:p>
        </w:tc>
      </w:tr>
      <w:tr w:rsidR="00864090" w:rsidRPr="00010558" w14:paraId="4C88FAA6" w14:textId="77777777" w:rsidTr="009E5C9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1BFA32" w14:textId="5061C900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A4055" w14:textId="3A0F9117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5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2D37F" w14:textId="3AE5CD0A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Estimating and scheduling errors. Tasks are taking longer than initially expected I.e. updating </w:t>
            </w:r>
            <w:proofErr w:type="spellStart"/>
            <w:r>
              <w:rPr>
                <w:rFonts w:cs="Calibri"/>
              </w:rPr>
              <w:t>github</w:t>
            </w:r>
            <w:proofErr w:type="spellEnd"/>
            <w:r>
              <w:rPr>
                <w:rFonts w:cs="Calibri"/>
              </w:rPr>
              <w:t xml:space="preserve"> readm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E588813" w14:textId="3CA55223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69320B" w14:textId="6AEB8D0E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FB1B4A0" w14:textId="743BB2A8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6B35CB" w14:textId="75C57CFF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hys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B7426" w14:textId="49DAA287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eassess timeline, set new deadlines for the team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3D9FB" w14:textId="2C2858D1" w:rsidR="00864090" w:rsidRDefault="009E5C94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E358C" w14:textId="6FB0E612" w:rsidR="00864090" w:rsidRDefault="009E5C94" w:rsidP="00010558">
            <w:pPr>
              <w:spacing w:after="0" w:line="240" w:lineRule="auto"/>
            </w:pPr>
            <w:r w:rsidRPr="009E5C94">
              <w:t>https://www.linkedin.com/pulse/4-simple-steps-accurately-estimate-time-tasks-natasa-milojevic</w:t>
            </w:r>
          </w:p>
        </w:tc>
      </w:tr>
      <w:tr w:rsidR="00864090" w:rsidRPr="00010558" w14:paraId="0BC96025" w14:textId="77777777" w:rsidTr="009E5C94">
        <w:trPr>
          <w:trHeight w:val="1393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F5417F" w14:textId="5268DDA4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6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E66EC" w14:textId="6FB869CB" w:rsidR="00864090" w:rsidRDefault="00864090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5/05/2024</w:t>
            </w:r>
          </w:p>
        </w:tc>
        <w:tc>
          <w:tcPr>
            <w:tcW w:w="18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1F5802" w14:textId="1961FF48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dded workload/time required due to new direction in deadlin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A800A42" w14:textId="56747771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LOW </w:t>
            </w:r>
          </w:p>
        </w:tc>
        <w:tc>
          <w:tcPr>
            <w:tcW w:w="10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D167565" w14:textId="58F7C3C9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1A2815A" w14:textId="40967007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</w:t>
            </w:r>
          </w:p>
        </w:tc>
        <w:tc>
          <w:tcPr>
            <w:tcW w:w="1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49357B" w14:textId="2CB0AEE8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Rhys, Artem</w:t>
            </w:r>
          </w:p>
        </w:tc>
        <w:tc>
          <w:tcPr>
            <w:tcW w:w="17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59D15" w14:textId="447BA329" w:rsidR="00864090" w:rsidRDefault="009E5C94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Stick to the timeline, and respect deadlines as much as feasible</w:t>
            </w:r>
          </w:p>
        </w:tc>
        <w:tc>
          <w:tcPr>
            <w:tcW w:w="7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7E999" w14:textId="5CEBEEB4" w:rsidR="00864090" w:rsidRDefault="009E5C94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0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896A8D" w14:textId="62315A89" w:rsidR="00864090" w:rsidRDefault="009E5C94" w:rsidP="00010558">
            <w:pPr>
              <w:spacing w:after="0" w:line="240" w:lineRule="auto"/>
            </w:pPr>
            <w:r>
              <w:t>-</w:t>
            </w: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202855">
    <w:abstractNumId w:val="1"/>
  </w:num>
  <w:num w:numId="2" w16cid:durableId="1859852328">
    <w:abstractNumId w:val="0"/>
  </w:num>
  <w:num w:numId="3" w16cid:durableId="223025252">
    <w:abstractNumId w:val="6"/>
  </w:num>
  <w:num w:numId="4" w16cid:durableId="426271492">
    <w:abstractNumId w:val="5"/>
  </w:num>
  <w:num w:numId="5" w16cid:durableId="677465790">
    <w:abstractNumId w:val="4"/>
  </w:num>
  <w:num w:numId="6" w16cid:durableId="1151562998">
    <w:abstractNumId w:val="7"/>
  </w:num>
  <w:num w:numId="7" w16cid:durableId="233206554">
    <w:abstractNumId w:val="3"/>
  </w:num>
  <w:num w:numId="8" w16cid:durableId="8208542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377A1E"/>
    <w:rsid w:val="00684B5F"/>
    <w:rsid w:val="007F5382"/>
    <w:rsid w:val="00864090"/>
    <w:rsid w:val="008F7BBC"/>
    <w:rsid w:val="0099084D"/>
    <w:rsid w:val="00994D34"/>
    <w:rsid w:val="009E5C9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hys Bates</cp:lastModifiedBy>
  <cp:revision>2</cp:revision>
  <dcterms:created xsi:type="dcterms:W3CDTF">2024-05-23T14:00:00Z</dcterms:created>
  <dcterms:modified xsi:type="dcterms:W3CDTF">2024-05-23T14:00:00Z</dcterms:modified>
</cp:coreProperties>
</file>